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17F2F" w14:textId="4B5D4A1E" w:rsidR="006A41CC" w:rsidRDefault="004E1C62" w:rsidP="0068323C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0222680E" w14:textId="201C7D54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788D94C4" w14:textId="2B1A035B" w:rsidR="00F3126E" w:rsidRDefault="00F3126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ouse interaction</w:t>
      </w:r>
    </w:p>
    <w:p w14:paraId="1FFF72DB" w14:textId="75E028B1" w:rsidR="00FF680E" w:rsidRDefault="00FF680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End game</w:t>
      </w:r>
    </w:p>
    <w:p w14:paraId="33860896" w14:textId="093EBA82" w:rsid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over kind of thing.</w:t>
      </w:r>
    </w:p>
    <w:p w14:paraId="4685D5D5" w14:textId="21638007" w:rsidR="00BD424C" w:rsidRDefault="00BD424C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Documentation</w:t>
      </w:r>
    </w:p>
    <w:p w14:paraId="6250AB54" w14:textId="4D27C1B2" w:rsidR="00BD424C" w:rsidRPr="00BD424C" w:rsidRDefault="00BD424C" w:rsidP="00BD424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Refactoring</w:t>
      </w:r>
    </w:p>
    <w:p w14:paraId="0DFD5790" w14:textId="77777777" w:rsid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ction specific sounds</w:t>
      </w:r>
    </w:p>
    <w:p w14:paraId="4B14E27D" w14:textId="77777777" w:rsid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beginning story and the end story.</w:t>
      </w:r>
    </w:p>
    <w:p w14:paraId="7B41B192" w14:textId="77777777" w:rsidR="00A12E73" w:rsidRP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ke game full screen.</w:t>
      </w:r>
    </w:p>
    <w:p w14:paraId="2F9BFB1D" w14:textId="28043D5C" w:rsidR="00A12E73" w:rsidRP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Standing not allowed scenarios</w:t>
      </w: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62D524A5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32B0BA7C" w14:textId="0C0225F6" w:rsidR="00E01429" w:rsidRDefault="00352CC3" w:rsidP="002F64AF">
      <w:pPr>
        <w:pStyle w:val="ListParagraph"/>
        <w:numPr>
          <w:ilvl w:val="0"/>
          <w:numId w:val="7"/>
        </w:numPr>
        <w:rPr>
          <w:lang w:val="en-US"/>
        </w:rPr>
      </w:pPr>
      <w:r w:rsidRPr="00352CC3">
        <w:rPr>
          <w:lang w:val="en-US"/>
        </w:rPr>
        <w:t>Moving with Moving block</w:t>
      </w:r>
    </w:p>
    <w:p w14:paraId="49771061" w14:textId="5BA272A9" w:rsidR="00861C79" w:rsidRDefault="00861C79" w:rsidP="002F64A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te and Charger collision</w:t>
      </w:r>
    </w:p>
    <w:p w14:paraId="0215B55C" w14:textId="1BDC944A" w:rsidR="00B25410" w:rsidRPr="002F64AF" w:rsidRDefault="00B25410" w:rsidP="002F64A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g messages in Gamepad Controller after some time.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0FF96E3E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>Implement Movab</w:t>
      </w:r>
      <w:r w:rsidR="00FD243E">
        <w:rPr>
          <w:lang w:val="en-US"/>
        </w:rPr>
        <w:t>l</w:t>
      </w:r>
      <w:r w:rsidRPr="00E44CD5">
        <w:rPr>
          <w:lang w:val="en-US"/>
        </w:rPr>
        <w:t>e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lastRenderedPageBreak/>
        <w:t>Implement Enemy Portal</w:t>
      </w:r>
    </w:p>
    <w:p w14:paraId="0D50C4B7" w14:textId="2F0B202E" w:rsidR="00D01F0F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63CA50D1" w14:textId="0E49172B" w:rsidR="004E4C2C" w:rsidRDefault="004E4C2C" w:rsidP="004E4C2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227BC73E" w14:textId="77777777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.</w:t>
      </w:r>
    </w:p>
    <w:p w14:paraId="01975C69" w14:textId="02223EAD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sound</w:t>
      </w:r>
    </w:p>
    <w:p w14:paraId="6B3C47CE" w14:textId="77777777" w:rsidR="00F01DDD" w:rsidRDefault="00F01DDD" w:rsidP="00F01DD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029BA758" w14:textId="2CD615C5" w:rsidR="00F01DDD" w:rsidRPr="00B4793E" w:rsidRDefault="00F01DDD" w:rsidP="00F01DD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B4793E">
        <w:rPr>
          <w:color w:val="000000" w:themeColor="text1"/>
          <w:lang w:val="en-US"/>
        </w:rPr>
        <w:t>Add narratives with pictures</w:t>
      </w:r>
    </w:p>
    <w:p w14:paraId="286F9809" w14:textId="019E2C01" w:rsidR="00F01DDD" w:rsidRDefault="00F01DDD" w:rsidP="00F01DDD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 xml:space="preserve">Add narratives with sound. – Not </w:t>
      </w:r>
      <w:r w:rsidR="008C46A0">
        <w:rPr>
          <w:color w:val="FF0000"/>
          <w:lang w:val="en-US"/>
        </w:rPr>
        <w:t>Doing</w:t>
      </w:r>
    </w:p>
    <w:p w14:paraId="7796FCF1" w14:textId="403807D8" w:rsidR="00446295" w:rsidRDefault="00446295" w:rsidP="00446295">
      <w:pPr>
        <w:pStyle w:val="ListParagraph"/>
        <w:numPr>
          <w:ilvl w:val="0"/>
          <w:numId w:val="7"/>
        </w:numPr>
        <w:rPr>
          <w:lang w:val="en-US"/>
        </w:rPr>
      </w:pPr>
      <w:r w:rsidRPr="00446295">
        <w:rPr>
          <w:lang w:val="en-US"/>
        </w:rPr>
        <w:t>Make enemy width and height be available globally.</w:t>
      </w:r>
    </w:p>
    <w:p w14:paraId="349C6CC0" w14:textId="473EAEC0" w:rsidR="00446295" w:rsidRP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 xml:space="preserve">Implement second player – Not </w:t>
      </w:r>
      <w:r w:rsidR="008C46A0">
        <w:rPr>
          <w:color w:val="FF0000"/>
          <w:lang w:val="en-US"/>
        </w:rPr>
        <w:t>Doing</w:t>
      </w:r>
    </w:p>
    <w:p w14:paraId="7004C927" w14:textId="0D4A3211" w:rsid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 xml:space="preserve">Implement Camera for two players – Not </w:t>
      </w:r>
      <w:r w:rsidR="008C46A0">
        <w:rPr>
          <w:color w:val="FF0000"/>
          <w:lang w:val="en-US"/>
        </w:rPr>
        <w:t>Doing</w:t>
      </w:r>
    </w:p>
    <w:p w14:paraId="237FB659" w14:textId="75833511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643A0E67" w14:textId="0D0E0682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4FDB458C" w14:textId="7A9670D3" w:rsidR="006174CF" w:rsidRDefault="006174CF" w:rsidP="006174C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787348B5" w14:textId="1AC468E0" w:rsidR="00D22216" w:rsidRDefault="00D22216" w:rsidP="00F058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7662553E" w14:textId="6EDF95FC" w:rsidR="00975166" w:rsidRDefault="00975166" w:rsidP="0097516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4E53147F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64461CE8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1289DF95" w14:textId="74FA0736" w:rsidR="0071644F" w:rsidRDefault="0071644F" w:rsidP="003E66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378FB3F1" w14:textId="77777777" w:rsidR="0055549B" w:rsidRDefault="0055549B" w:rsidP="0055549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0DDED668" w14:textId="70D2BC27" w:rsidR="001332A8" w:rsidRDefault="001332A8" w:rsidP="001332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5F8915E8" w14:textId="724B0CFB" w:rsidR="00194C31" w:rsidRDefault="00194C31" w:rsidP="00194C31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1592BF60" w14:textId="72F194CA" w:rsidR="00A63502" w:rsidRDefault="00A63502" w:rsidP="00A63502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38E5FE92" w14:textId="2538C5E1" w:rsidR="001843FF" w:rsidRDefault="001843FF" w:rsidP="001843F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Difficulty options – I am not a programmer, I can code, I can reprogram you. More health, More attack frequency, Increased attack power, </w:t>
      </w:r>
      <w:r w:rsidRPr="001843FF">
        <w:rPr>
          <w:color w:val="FF0000"/>
          <w:lang w:val="en-US"/>
        </w:rPr>
        <w:t>Smarter</w:t>
      </w:r>
      <w:r w:rsidRPr="006A41CC">
        <w:rPr>
          <w:lang w:val="en-US"/>
        </w:rPr>
        <w:t>.</w:t>
      </w:r>
      <w:r w:rsidR="00555926">
        <w:rPr>
          <w:lang w:val="en-US"/>
        </w:rPr>
        <w:t xml:space="preserve">  </w:t>
      </w:r>
      <w:r w:rsidR="00555926">
        <w:rPr>
          <w:color w:val="FF0000"/>
          <w:lang w:val="en-US"/>
        </w:rPr>
        <w:t xml:space="preserve">Not Doing the </w:t>
      </w:r>
      <w:r w:rsidR="00C351E1">
        <w:rPr>
          <w:color w:val="FF0000"/>
          <w:lang w:val="en-US"/>
        </w:rPr>
        <w:t>“S</w:t>
      </w:r>
      <w:r w:rsidR="00555926">
        <w:rPr>
          <w:color w:val="FF0000"/>
          <w:lang w:val="en-US"/>
        </w:rPr>
        <w:t>marter</w:t>
      </w:r>
      <w:r w:rsidR="00C351E1">
        <w:rPr>
          <w:color w:val="FF0000"/>
          <w:lang w:val="en-US"/>
        </w:rPr>
        <w:t>”</w:t>
      </w:r>
      <w:r w:rsidR="00555926">
        <w:rPr>
          <w:color w:val="FF0000"/>
          <w:lang w:val="en-US"/>
        </w:rPr>
        <w:t xml:space="preserve"> part.</w:t>
      </w:r>
    </w:p>
    <w:p w14:paraId="3B8CCFB8" w14:textId="062A08CF" w:rsidR="00555926" w:rsidRDefault="00555926" w:rsidP="0055592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4ECDB82F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Powerups – heath buff</w:t>
      </w:r>
      <w:r>
        <w:rPr>
          <w:color w:val="FF0000"/>
          <w:lang w:val="en-US"/>
        </w:rPr>
        <w:t xml:space="preserve"> – Not Doing</w:t>
      </w:r>
    </w:p>
    <w:p w14:paraId="451FB259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Powerups – attack buff</w:t>
      </w:r>
      <w:r>
        <w:rPr>
          <w:color w:val="FF0000"/>
          <w:lang w:val="en-US"/>
        </w:rPr>
        <w:t xml:space="preserve"> – Not Doing</w:t>
      </w:r>
    </w:p>
    <w:p w14:paraId="6C09E0EA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Add the puzzle mini game</w:t>
      </w:r>
      <w:r>
        <w:rPr>
          <w:color w:val="FF0000"/>
          <w:lang w:val="en-US"/>
        </w:rPr>
        <w:t xml:space="preserve"> – Not Doing</w:t>
      </w:r>
    </w:p>
    <w:p w14:paraId="52065004" w14:textId="0DEBE14C" w:rsidR="00862EBB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Implement current frame rendering – Not Doing as game is working fine without this.</w:t>
      </w:r>
    </w:p>
    <w:p w14:paraId="795A1859" w14:textId="14E14A05" w:rsidR="005064FD" w:rsidRDefault="005064FD" w:rsidP="005064F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 in both x and y directions while ducking</w:t>
      </w:r>
    </w:p>
    <w:p w14:paraId="5D94AFC7" w14:textId="574A93C7" w:rsidR="008F1450" w:rsidRDefault="008F1450" w:rsidP="008F1450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  <w:r>
        <w:rPr>
          <w:lang w:val="en-US"/>
        </w:rPr>
        <w:t xml:space="preserve"> – Implement a Key</w:t>
      </w:r>
    </w:p>
    <w:p w14:paraId="631412D5" w14:textId="3F4DF67F" w:rsidR="00A27784" w:rsidRDefault="00A27784" w:rsidP="00A27784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27784">
        <w:rPr>
          <w:color w:val="FF0000"/>
          <w:lang w:val="en-US"/>
        </w:rPr>
        <w:t>Bullet ranges</w:t>
      </w:r>
      <w:r>
        <w:rPr>
          <w:color w:val="FF0000"/>
          <w:lang w:val="en-US"/>
        </w:rPr>
        <w:t>. Not Doing</w:t>
      </w:r>
    </w:p>
    <w:p w14:paraId="004B911D" w14:textId="78479CC2" w:rsidR="00D35EDC" w:rsidRDefault="00D35EDC" w:rsidP="00D35EDC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D35EDC">
        <w:rPr>
          <w:color w:val="FF0000"/>
          <w:lang w:val="en-US"/>
        </w:rPr>
        <w:t>Bullet positioning</w:t>
      </w:r>
      <w:r>
        <w:rPr>
          <w:color w:val="FF0000"/>
          <w:lang w:val="en-US"/>
        </w:rPr>
        <w:t xml:space="preserve">. </w:t>
      </w:r>
      <w:r w:rsidR="0033761C">
        <w:rPr>
          <w:color w:val="FF0000"/>
          <w:lang w:val="en-US"/>
        </w:rPr>
        <w:t>Not Doing as t</w:t>
      </w:r>
      <w:r>
        <w:rPr>
          <w:color w:val="FF0000"/>
          <w:lang w:val="en-US"/>
        </w:rPr>
        <w:t>his is applicable</w:t>
      </w:r>
      <w:r w:rsidR="00341202">
        <w:rPr>
          <w:color w:val="FF0000"/>
          <w:lang w:val="en-US"/>
        </w:rPr>
        <w:t xml:space="preserve"> only</w:t>
      </w:r>
      <w:r>
        <w:rPr>
          <w:color w:val="FF0000"/>
          <w:lang w:val="en-US"/>
        </w:rPr>
        <w:t xml:space="preserve"> if any of the enemy is bigger than player.</w:t>
      </w:r>
    </w:p>
    <w:p w14:paraId="6958D833" w14:textId="62DE9B43" w:rsidR="00FB0E62" w:rsidRDefault="00FB0E62" w:rsidP="00FB0E62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FB0E62">
        <w:rPr>
          <w:color w:val="FF0000"/>
          <w:lang w:val="en-US"/>
        </w:rPr>
        <w:t>Proper use of Velocity2f and Point2f objects. Not Doing</w:t>
      </w:r>
      <w:r w:rsidR="00E822BA">
        <w:rPr>
          <w:color w:val="FF0000"/>
          <w:lang w:val="en-US"/>
        </w:rPr>
        <w:t xml:space="preserve"> will be included in “Refactoring”.</w:t>
      </w:r>
    </w:p>
    <w:p w14:paraId="095D7A4E" w14:textId="39C31DEB" w:rsidR="00605652" w:rsidRDefault="00605652" w:rsidP="006056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ompress images</w:t>
      </w:r>
    </w:p>
    <w:p w14:paraId="24B7DD4E" w14:textId="77777777" w:rsidR="00462E19" w:rsidRDefault="00462E19" w:rsidP="00462E1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S of boss</w:t>
      </w:r>
    </w:p>
    <w:p w14:paraId="3CB1B607" w14:textId="64D8E08A" w:rsidR="00462E19" w:rsidRDefault="00462E19" w:rsidP="00462E1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bability of running</w:t>
      </w:r>
    </w:p>
    <w:p w14:paraId="5ED24D71" w14:textId="77777777" w:rsidR="00A33948" w:rsidRPr="00026DBA" w:rsidRDefault="00A33948" w:rsidP="00A3394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references</w:t>
      </w:r>
    </w:p>
    <w:p w14:paraId="44F1DBAA" w14:textId="5BA2667B" w:rsidR="00A33948" w:rsidRDefault="00A33948" w:rsidP="00A3394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0DE10EA1" w14:textId="77777777" w:rsidR="00112E78" w:rsidRPr="00A12E73" w:rsidRDefault="00112E78" w:rsidP="00112E7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evel integration to stories.</w:t>
      </w:r>
    </w:p>
    <w:p w14:paraId="443DE54E" w14:textId="5C97DB6B" w:rsidR="00A63502" w:rsidRPr="00F843C6" w:rsidRDefault="00A63502" w:rsidP="00F843C6">
      <w:pPr>
        <w:rPr>
          <w:lang w:val="en-US"/>
        </w:rPr>
      </w:pPr>
      <w:bookmarkStart w:id="0" w:name="_GoBack"/>
      <w:bookmarkEnd w:id="0"/>
    </w:p>
    <w:p w14:paraId="36F38706" w14:textId="77777777" w:rsidR="0055549B" w:rsidRPr="003E668B" w:rsidRDefault="0055549B" w:rsidP="0055549B">
      <w:pPr>
        <w:pStyle w:val="ListParagraph"/>
        <w:rPr>
          <w:lang w:val="en-US"/>
        </w:rPr>
      </w:pPr>
    </w:p>
    <w:sectPr w:rsidR="0055549B" w:rsidRPr="003E66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2005A2" w14:textId="77777777" w:rsidR="00A01A39" w:rsidRDefault="00A01A39" w:rsidP="00E871C4">
      <w:pPr>
        <w:spacing w:after="0" w:line="240" w:lineRule="auto"/>
      </w:pPr>
      <w:r>
        <w:separator/>
      </w:r>
    </w:p>
  </w:endnote>
  <w:endnote w:type="continuationSeparator" w:id="0">
    <w:p w14:paraId="569EDC86" w14:textId="77777777" w:rsidR="00A01A39" w:rsidRDefault="00A01A39" w:rsidP="00E87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C551D8" w14:textId="77777777" w:rsidR="00A01A39" w:rsidRDefault="00A01A39" w:rsidP="00E871C4">
      <w:pPr>
        <w:spacing w:after="0" w:line="240" w:lineRule="auto"/>
      </w:pPr>
      <w:r>
        <w:separator/>
      </w:r>
    </w:p>
  </w:footnote>
  <w:footnote w:type="continuationSeparator" w:id="0">
    <w:p w14:paraId="708A87AB" w14:textId="77777777" w:rsidR="00A01A39" w:rsidRDefault="00A01A39" w:rsidP="00E871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MagFABfYY4MtAAAA"/>
  </w:docVars>
  <w:rsids>
    <w:rsidRoot w:val="00837214"/>
    <w:rsid w:val="0001037B"/>
    <w:rsid w:val="00014FEF"/>
    <w:rsid w:val="00026DBA"/>
    <w:rsid w:val="00040448"/>
    <w:rsid w:val="00091E52"/>
    <w:rsid w:val="000A05B4"/>
    <w:rsid w:val="000A4E91"/>
    <w:rsid w:val="000C7835"/>
    <w:rsid w:val="000F06A5"/>
    <w:rsid w:val="000F355D"/>
    <w:rsid w:val="0011201E"/>
    <w:rsid w:val="00112E78"/>
    <w:rsid w:val="0011411D"/>
    <w:rsid w:val="001221D5"/>
    <w:rsid w:val="001332A8"/>
    <w:rsid w:val="0013440C"/>
    <w:rsid w:val="001448EE"/>
    <w:rsid w:val="00154D52"/>
    <w:rsid w:val="00157A16"/>
    <w:rsid w:val="001804F5"/>
    <w:rsid w:val="001843FF"/>
    <w:rsid w:val="00194C31"/>
    <w:rsid w:val="001B6618"/>
    <w:rsid w:val="001C1B0A"/>
    <w:rsid w:val="001E1FD7"/>
    <w:rsid w:val="0024608B"/>
    <w:rsid w:val="002A214D"/>
    <w:rsid w:val="002F1B28"/>
    <w:rsid w:val="002F64AF"/>
    <w:rsid w:val="0033761C"/>
    <w:rsid w:val="00341202"/>
    <w:rsid w:val="00352CC3"/>
    <w:rsid w:val="003721B4"/>
    <w:rsid w:val="003932B8"/>
    <w:rsid w:val="003E668B"/>
    <w:rsid w:val="003F4945"/>
    <w:rsid w:val="003F6A6C"/>
    <w:rsid w:val="003F7D0B"/>
    <w:rsid w:val="004310FC"/>
    <w:rsid w:val="00446295"/>
    <w:rsid w:val="00462E19"/>
    <w:rsid w:val="00467D95"/>
    <w:rsid w:val="00491C27"/>
    <w:rsid w:val="004E1C62"/>
    <w:rsid w:val="004E4C2C"/>
    <w:rsid w:val="004E5100"/>
    <w:rsid w:val="004E68DF"/>
    <w:rsid w:val="005064FD"/>
    <w:rsid w:val="00521BCC"/>
    <w:rsid w:val="00525808"/>
    <w:rsid w:val="0055549B"/>
    <w:rsid w:val="00555926"/>
    <w:rsid w:val="00575A5D"/>
    <w:rsid w:val="005B3B38"/>
    <w:rsid w:val="005E22C4"/>
    <w:rsid w:val="00605652"/>
    <w:rsid w:val="006174CF"/>
    <w:rsid w:val="00626F53"/>
    <w:rsid w:val="00650F94"/>
    <w:rsid w:val="006563D8"/>
    <w:rsid w:val="006732A5"/>
    <w:rsid w:val="0068323C"/>
    <w:rsid w:val="00684529"/>
    <w:rsid w:val="00694340"/>
    <w:rsid w:val="0069489F"/>
    <w:rsid w:val="006A0DEC"/>
    <w:rsid w:val="006A41CC"/>
    <w:rsid w:val="006B2A26"/>
    <w:rsid w:val="006B7126"/>
    <w:rsid w:val="006F20B1"/>
    <w:rsid w:val="006F3DB0"/>
    <w:rsid w:val="006F73A6"/>
    <w:rsid w:val="00703A19"/>
    <w:rsid w:val="00711E57"/>
    <w:rsid w:val="0071644F"/>
    <w:rsid w:val="0072270E"/>
    <w:rsid w:val="007378B3"/>
    <w:rsid w:val="007535C6"/>
    <w:rsid w:val="007A6E04"/>
    <w:rsid w:val="007E02D5"/>
    <w:rsid w:val="007F276D"/>
    <w:rsid w:val="00816AEA"/>
    <w:rsid w:val="008173F8"/>
    <w:rsid w:val="00832A1E"/>
    <w:rsid w:val="00835424"/>
    <w:rsid w:val="00837214"/>
    <w:rsid w:val="0086025F"/>
    <w:rsid w:val="00860A68"/>
    <w:rsid w:val="00861C79"/>
    <w:rsid w:val="00862EBB"/>
    <w:rsid w:val="0086301B"/>
    <w:rsid w:val="008A1518"/>
    <w:rsid w:val="008C17D8"/>
    <w:rsid w:val="008C46A0"/>
    <w:rsid w:val="008D459F"/>
    <w:rsid w:val="008D634D"/>
    <w:rsid w:val="008F08AA"/>
    <w:rsid w:val="008F1450"/>
    <w:rsid w:val="009162DA"/>
    <w:rsid w:val="009427D9"/>
    <w:rsid w:val="00975166"/>
    <w:rsid w:val="00980FA4"/>
    <w:rsid w:val="009815ED"/>
    <w:rsid w:val="009F10F9"/>
    <w:rsid w:val="009F74F5"/>
    <w:rsid w:val="00A01A39"/>
    <w:rsid w:val="00A12E73"/>
    <w:rsid w:val="00A27784"/>
    <w:rsid w:val="00A33948"/>
    <w:rsid w:val="00A368FF"/>
    <w:rsid w:val="00A565F9"/>
    <w:rsid w:val="00A56F41"/>
    <w:rsid w:val="00A63502"/>
    <w:rsid w:val="00A86CB5"/>
    <w:rsid w:val="00A94EEE"/>
    <w:rsid w:val="00AA2D55"/>
    <w:rsid w:val="00AF0BF1"/>
    <w:rsid w:val="00B20331"/>
    <w:rsid w:val="00B2052E"/>
    <w:rsid w:val="00B25410"/>
    <w:rsid w:val="00B268E8"/>
    <w:rsid w:val="00B36C9E"/>
    <w:rsid w:val="00B4793E"/>
    <w:rsid w:val="00B52178"/>
    <w:rsid w:val="00B854B9"/>
    <w:rsid w:val="00BA7D84"/>
    <w:rsid w:val="00BD424C"/>
    <w:rsid w:val="00BD7812"/>
    <w:rsid w:val="00BF3B5C"/>
    <w:rsid w:val="00BF47CC"/>
    <w:rsid w:val="00C31C00"/>
    <w:rsid w:val="00C33012"/>
    <w:rsid w:val="00C338C6"/>
    <w:rsid w:val="00C351E1"/>
    <w:rsid w:val="00C46F0B"/>
    <w:rsid w:val="00C51EDA"/>
    <w:rsid w:val="00C7074A"/>
    <w:rsid w:val="00CA2804"/>
    <w:rsid w:val="00CA5B4E"/>
    <w:rsid w:val="00CB35BA"/>
    <w:rsid w:val="00CE5A44"/>
    <w:rsid w:val="00D01855"/>
    <w:rsid w:val="00D01F0F"/>
    <w:rsid w:val="00D22216"/>
    <w:rsid w:val="00D271D2"/>
    <w:rsid w:val="00D3245F"/>
    <w:rsid w:val="00D35EDC"/>
    <w:rsid w:val="00D444B2"/>
    <w:rsid w:val="00DA700A"/>
    <w:rsid w:val="00DB6BD2"/>
    <w:rsid w:val="00E01429"/>
    <w:rsid w:val="00E11699"/>
    <w:rsid w:val="00E11975"/>
    <w:rsid w:val="00E44CD5"/>
    <w:rsid w:val="00E52B12"/>
    <w:rsid w:val="00E822BA"/>
    <w:rsid w:val="00E871C4"/>
    <w:rsid w:val="00ED54DA"/>
    <w:rsid w:val="00EF4E73"/>
    <w:rsid w:val="00EF715D"/>
    <w:rsid w:val="00F01DDD"/>
    <w:rsid w:val="00F058A8"/>
    <w:rsid w:val="00F05A28"/>
    <w:rsid w:val="00F11493"/>
    <w:rsid w:val="00F3126E"/>
    <w:rsid w:val="00F843C6"/>
    <w:rsid w:val="00F84484"/>
    <w:rsid w:val="00FA11FB"/>
    <w:rsid w:val="00FB0E62"/>
    <w:rsid w:val="00FB7AA0"/>
    <w:rsid w:val="00FD243E"/>
    <w:rsid w:val="00FF6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1C4"/>
  </w:style>
  <w:style w:type="paragraph" w:styleId="Footer">
    <w:name w:val="footer"/>
    <w:basedOn w:val="Normal"/>
    <w:link w:val="Foot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4</TotalTime>
  <Pages>2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59</cp:revision>
  <dcterms:created xsi:type="dcterms:W3CDTF">2020-02-17T19:31:00Z</dcterms:created>
  <dcterms:modified xsi:type="dcterms:W3CDTF">2020-03-02T21:36:00Z</dcterms:modified>
</cp:coreProperties>
</file>